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4d0d569d6d01f4c250df58bcbd858bb1e5924d"/>
      <w:r>
        <w:rPr>
          <w:b/>
        </w:rPr>
        <w:t xml:space="preserve">ПРОТОКОЛ ПРО РЕЗУЛЬТАТИ ЗЕМЕЛЬНИХ ТОРГІВ № LRE001-UA-20230322-5159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ОВОСАНЖАР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2.05.2023 12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2.05.2023 13:27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10,3900 га (рілля) кадастровий номер 5323483403:03:001:0053, яка розташована в с. Кустолове Перше Полтавського району Полта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10,3900 га (рілля) кадастровий номер 5323483403:03:001:0053, яка розташована в с. Кустолове Перше Полтавського району Полтав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3 984,4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10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 398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 195,3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вистун Сергій Віталійович, ІПН/РНОКПП: 288932163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ЕСМА7", ЄДРПОУ: 4323877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елянське (фермерське ) господарство «ГРИГОР'ЄВА М.Л.», ЄДРПОУ: 2253473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Деркач", ЄДРПОУ: 4341865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лянське (фермерське ) господарство «ГРИГОР'ЄВА М.Л.»</w:t>
            </w:r>
          </w:p>
        </w:tc>
        <w:tc>
          <w:p>
            <w:pPr>
              <w:pStyle w:val="Compact"/>
              <w:jc w:val="left"/>
            </w:pPr>
            <w:r>
              <w:t xml:space="preserve">1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3 14:20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Деркач"</w:t>
            </w:r>
          </w:p>
        </w:tc>
        <w:tc>
          <w:p>
            <w:pPr>
              <w:pStyle w:val="Compact"/>
              <w:jc w:val="left"/>
            </w:pPr>
            <w:r>
              <w:t xml:space="preserve">1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3 12:40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вистун Сергій Віта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4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3 10:21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ЕСМА7"</w:t>
            </w:r>
          </w:p>
        </w:tc>
        <w:tc>
          <w:p>
            <w:pPr>
              <w:pStyle w:val="Compact"/>
              <w:jc w:val="left"/>
            </w:pPr>
            <w:r>
              <w:t xml:space="preserve">152 929,85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3 11:05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лянське (фермерське ) господарство «ГРИГОР'ЄВА М.Л.»</w:t>
            </w:r>
          </w:p>
        </w:tc>
        <w:tc>
          <w:p>
            <w:pPr>
              <w:pStyle w:val="Compact"/>
              <w:jc w:val="left"/>
            </w:pPr>
            <w:r>
              <w:t xml:space="preserve">1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3 12:46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Деркач"</w:t>
            </w:r>
          </w:p>
        </w:tc>
        <w:tc>
          <w:p>
            <w:pPr>
              <w:pStyle w:val="Compact"/>
              <w:jc w:val="left"/>
            </w:pPr>
            <w:r>
              <w:t xml:space="preserve">1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3 12:40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вистун Сергій Віта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6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3 12:53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ЕСМА7"</w:t>
            </w:r>
          </w:p>
        </w:tc>
        <w:tc>
          <w:p>
            <w:pPr>
              <w:pStyle w:val="Compact"/>
              <w:jc w:val="left"/>
            </w:pPr>
            <w:r>
              <w:t xml:space="preserve">1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3 12:55:4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Деркач"</w:t>
            </w:r>
          </w:p>
        </w:tc>
        <w:tc>
          <w:p>
            <w:pPr>
              <w:pStyle w:val="Compact"/>
              <w:jc w:val="left"/>
            </w:pPr>
            <w:r>
              <w:t xml:space="preserve">1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3 12:40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лянське (фермерське ) господарство «ГРИГОР'ЄВА М.Л.»</w:t>
            </w:r>
          </w:p>
        </w:tc>
        <w:tc>
          <w:p>
            <w:pPr>
              <w:pStyle w:val="Compact"/>
              <w:jc w:val="left"/>
            </w:pPr>
            <w:r>
              <w:t xml:space="preserve">17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3 13:05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вистун Сергій Віта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3 13:06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ЕСМА7"</w:t>
            </w:r>
          </w:p>
        </w:tc>
        <w:tc>
          <w:p>
            <w:pPr>
              <w:pStyle w:val="Compact"/>
              <w:jc w:val="left"/>
            </w:pPr>
            <w:r>
              <w:t xml:space="preserve">18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3 13:10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Деркач"</w:t>
            </w:r>
          </w:p>
        </w:tc>
        <w:tc>
          <w:p>
            <w:pPr>
              <w:pStyle w:val="Compact"/>
              <w:jc w:val="left"/>
            </w:pPr>
            <w:r>
              <w:t xml:space="preserve">1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3 12:40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лянське (фермерське ) господарство «ГРИГОР'ЄВА М.Л.»</w:t>
            </w:r>
          </w:p>
        </w:tc>
        <w:tc>
          <w:p>
            <w:pPr>
              <w:pStyle w:val="Compact"/>
              <w:jc w:val="left"/>
            </w:pPr>
            <w:r>
              <w:t xml:space="preserve">1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3 13:20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вистун Сергій Віта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3 13:23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ЕСМА7"</w:t>
            </w:r>
          </w:p>
        </w:tc>
        <w:tc>
          <w:p>
            <w:pPr>
              <w:pStyle w:val="Compact"/>
              <w:jc w:val="left"/>
            </w:pPr>
            <w:r>
              <w:t xml:space="preserve">21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3 13:24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ЕРМЕРСЬКЕ ГОСПОДАРСТВО "ЕСМА7", ЄДРПОУ: 4323877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0 195,32 грн (десять тисяч сто дев'яносто п'ять гривень 3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10 500,00 грн (двісті десять тисяч п'ят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Новосанжарська селищн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1044987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28999980334129812000016620</w:t>
      </w:r>
    </w:p>
    <w:p>
      <w:pPr>
        <w:numPr>
          <w:ilvl w:val="0"/>
          <w:numId w:val="1004"/>
        </w:numPr>
        <w:pStyle w:val="Compact"/>
      </w:pPr>
      <w:r>
        <w:t xml:space="preserve">Одержувач: Новосанжарська селищна р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1044987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7899998033413981500001662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8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Виконавчий комітет Новосанжарської селищної рад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4382553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582017203442200200000189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2.05.2023 13:27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ЕРМЕРСЬКЕ ГОСПОДАРСТВО "ЕСМА7", ЄДРПОУ: 4323877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НОВОСАНЖАР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20:57:37Z</dcterms:created>
  <dcterms:modified xsi:type="dcterms:W3CDTF">2024-05-05T20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